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September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northern rockfish (</w:t>
      </w:r>
      <w:r>
        <w:rPr>
          <w:i/>
        </w:rPr>
        <w:t xml:space="preserve">Sebastes polyspinis</w:t>
      </w:r>
      <w:r>
        <w:t xml:space="preserve">), Pacific ocean perch (</w:t>
      </w:r>
      <w:r>
        <w:rPr>
          <w:i/>
        </w:rPr>
        <w:t xml:space="preserve">Sebastes alutus</w:t>
      </w:r>
      <w:r>
        <w:t xml:space="preserve">), and dusky rockfish (</w:t>
      </w:r>
      <w:r>
        <w:rPr>
          <w:i/>
        </w:rPr>
        <w:t xml:space="preserve">Sebastes variabilis</w:t>
      </w:r>
      <w:r>
        <w:t xml:space="preserve">) collected in trawls with satisfactory performance at standard survey stations. Data were combined in the International North Pacific Fisheries Commission (INPFC) strata; Shumagin, Chirikof, Kodiak, Yakutat and Southeast (Figure 1).</w:t>
      </w:r>
    </w:p>
    <w:p>
      <w:pPr>
        <w:pStyle w:val="BodyText"/>
      </w:pPr>
      <w:r>
        <w:t xml:space="preserve">Length-weight relationships for each of the seven species were estimated within each stratum from a linear regression of log-transformed values across all years where data were available (1984–2019); the slopes of these relationships were estimated independently in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amongst survey years for all species considered (Figure 2). The updated computational methods used to calculate this year’s residual body condition indexes returned different values than those reported last year (Laman 2019). The patterns of above or below average residual condition observed in 2019 largely match those generated here from the updated computations, but with a notable reduction in magnitude for most years. The lower magnitude results come from using stratum-specific regression coefficients and samples weighted in proportion to biomass which reduces the influence of spatio-temporal variation in sampling intensity on the residuals. Some exceptions are 2009 southern rock sole, reported to have above average condition in 2019, shifted to neutral or slightly negative here and, for 2003 northern rockfish, residual condition calculated with the updated method here was higher above the long-term condition average than was reported in 2019. Based on these new methods, body condition is still below average for most species since 2015 (e.g., large walleye pollock, arrowtooth flounder, dusky rockfish) with some species trending downward over that time period (e.g., northern rockfish and possibly Pacific ocean perch). Residual body condition of Pacific cod and southern rock sole is trending upward over the same time, although southern rock sole remain below average. Prior to 2011, residual body condition indexes of these GOA species vary from survey to survey, cycling between negative and positive residuals with no clear temporal trends. Residual body condition of 100–250 mm walleye pollock in the GOA is strikingly positive during early years in the time series, but has remained mostly neutral or slightly negative since the early 1990s.</w:t>
      </w:r>
    </w:p>
    <w:p>
      <w:pPr>
        <w:pStyle w:val="CaptionedFigure"/>
      </w:pPr>
      <w:r>
        <w:drawing>
          <wp:inline>
            <wp:extent cx="5334000" cy="6223000"/>
            <wp:effectExtent b="0" l="0" r="0" t="0"/>
            <wp:docPr descr="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 title="" id="1" name="Picture"/>
            <a:graphic>
              <a:graphicData uri="http://schemas.openxmlformats.org/drawingml/2006/picture">
                <pic:pic>
                  <pic:nvPicPr>
                    <pic:cNvPr descr="GOA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w:t>
      </w:r>
    </w:p>
    <w:p>
      <w:pPr>
        <w:pStyle w:val="BodyText"/>
      </w:pPr>
      <w:r>
        <w:t xml:space="preserve">The general patterns of above and below average residual body condition index across recent survey years for the Gulf of Alaska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st strata within years. Patterns of fish distribution are also apparent in the stratum condition indexes. For example, Northern rockfish have primarily been collected from the Shumagin and Chirikof strata in recent surveys. The trend of increasingly positive Pacific cod residuals appears to be largely driven by a shift in residual body condition in the Kodiak and Shumagin strata.</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 title="" id="1" name="Picture"/>
            <a:graphic>
              <a:graphicData uri="http://schemas.openxmlformats.org/drawingml/2006/picture">
                <pic:pic>
                  <pic:nvPicPr>
                    <pic:cNvPr descr="GOA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late May and the bottom trawl survey is conducted throughout the summer months moving from west to east so that spatial and temporal trends in fish growth over the season become confounded with survey progress. In addition, spatial variability in residual condition may also reflect local environmental features which can influence growth and prey availability in the areas surveyed (e.g., warm core eddies in the central Gulf of Alaska; Atwood et al., 2010).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Gulf of Alaska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specific body condition in the future.</w:t>
      </w:r>
    </w:p>
    <w:p>
      <w:pPr>
        <w:pStyle w:val="BodyText"/>
      </w:pPr>
      <w:r>
        <w:t xml:space="preserve">The trend toward lowered body condition for many Gulf of Alaska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ulf of Alaska.</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0-09-30T17:10:22Z</dcterms:created>
  <dcterms:modified xsi:type="dcterms:W3CDTF">2020-09-30T17: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